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0B310" w14:textId="77777777" w:rsidR="00C72AD9" w:rsidRDefault="00C72AD9" w:rsidP="00C72AD9">
      <w:r>
        <w:rPr>
          <w:rFonts w:hint="eastAsia"/>
        </w:rPr>
        <w:t>Homework/Pop Quiz #</w:t>
      </w:r>
      <w:r>
        <w:t>2</w:t>
      </w:r>
      <w:r>
        <w:rPr>
          <w:rFonts w:hint="eastAsia"/>
        </w:rPr>
        <w:t xml:space="preserve"> of the course: Theory of Computer Games. </w:t>
      </w:r>
    </w:p>
    <w:p w14:paraId="0490B311" w14:textId="77777777" w:rsidR="005B6EF2" w:rsidRPr="00E11176" w:rsidRDefault="005B6EF2"/>
    <w:p w14:paraId="0490B312" w14:textId="77777777" w:rsidR="002C50FA" w:rsidRDefault="002C50FA" w:rsidP="007110B2">
      <w:pPr>
        <w:numPr>
          <w:ilvl w:val="0"/>
          <w:numId w:val="4"/>
        </w:numPr>
      </w:pPr>
      <w:r>
        <w:rPr>
          <w:rFonts w:hint="eastAsia"/>
        </w:rPr>
        <w:t xml:space="preserve">Illustrate the A* tree search by finding the shortest pathfinding (#nodes = </w:t>
      </w:r>
      <w:r w:rsidR="008F285E">
        <w:rPr>
          <w:rFonts w:hint="eastAsia"/>
        </w:rPr>
        <w:t>10</w:t>
      </w:r>
      <w:r>
        <w:rPr>
          <w:rFonts w:hint="eastAsia"/>
        </w:rPr>
        <w:t xml:space="preserve">) for the following 8-puzzles. </w:t>
      </w:r>
      <w:r w:rsidR="00EA2A89">
        <w:rPr>
          <w:rFonts w:hint="eastAsia"/>
        </w:rPr>
        <w:t>(Hint: use Manhattan distance.)</w:t>
      </w:r>
    </w:p>
    <w:p w14:paraId="0490B313" w14:textId="77777777" w:rsidR="00AB7F58" w:rsidRDefault="00687094" w:rsidP="002C50FA">
      <w:pPr>
        <w:ind w:left="480"/>
      </w:pPr>
      <w:r>
        <w:rPr>
          <w:rFonts w:hint="eastAsia"/>
        </w:rPr>
        <w:t xml:space="preserve"> </w:t>
      </w:r>
    </w:p>
    <w:tbl>
      <w:tblPr>
        <w:tblW w:w="1395" w:type="dxa"/>
        <w:jc w:val="center"/>
        <w:tblCellSpacing w:w="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60"/>
        <w:gridCol w:w="475"/>
        <w:gridCol w:w="460"/>
      </w:tblGrid>
      <w:tr w:rsidR="002C50FA" w:rsidRPr="00BD6157" w14:paraId="0490B317" w14:textId="77777777" w:rsidTr="007D0704">
        <w:trPr>
          <w:trHeight w:val="480"/>
          <w:tblCellSpacing w:w="0" w:type="dxa"/>
          <w:jc w:val="center"/>
        </w:trPr>
        <w:tc>
          <w:tcPr>
            <w:tcW w:w="46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0490B314" w14:textId="77777777" w:rsidR="002C50FA" w:rsidRPr="00BD6157" w:rsidRDefault="002C50FA" w:rsidP="00AA450D">
            <w:r>
              <w:rPr>
                <w:rFonts w:hint="eastAsia"/>
              </w:rPr>
              <w:t>2</w:t>
            </w:r>
          </w:p>
        </w:tc>
        <w:tc>
          <w:tcPr>
            <w:tcW w:w="475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90B315" w14:textId="77777777" w:rsidR="002C50FA" w:rsidRPr="00BD6157" w:rsidRDefault="002C50FA" w:rsidP="00AA450D">
            <w:r>
              <w:rPr>
                <w:rFonts w:hint="eastAsia"/>
              </w:rPr>
              <w:t>3</w:t>
            </w:r>
          </w:p>
        </w:tc>
        <w:tc>
          <w:tcPr>
            <w:tcW w:w="460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0490B316" w14:textId="77777777" w:rsidR="002C50FA" w:rsidRPr="00BD6157" w:rsidRDefault="002C50FA" w:rsidP="00AA450D">
            <w:r>
              <w:rPr>
                <w:rFonts w:hint="eastAsia"/>
              </w:rPr>
              <w:t>4</w:t>
            </w:r>
          </w:p>
        </w:tc>
      </w:tr>
      <w:tr w:rsidR="002C50FA" w:rsidRPr="00BD6157" w14:paraId="0490B31B" w14:textId="77777777" w:rsidTr="007D0704">
        <w:trPr>
          <w:trHeight w:val="480"/>
          <w:tblCellSpacing w:w="0" w:type="dxa"/>
          <w:jc w:val="center"/>
        </w:trPr>
        <w:tc>
          <w:tcPr>
            <w:tcW w:w="46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0490B318" w14:textId="77777777" w:rsidR="002C50FA" w:rsidRPr="00BD6157" w:rsidRDefault="002C50FA" w:rsidP="00AA450D">
            <w:r>
              <w:rPr>
                <w:rFonts w:hint="eastAsia"/>
              </w:rPr>
              <w:t>8</w:t>
            </w:r>
          </w:p>
        </w:tc>
        <w:tc>
          <w:tcPr>
            <w:tcW w:w="4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90B319" w14:textId="77777777" w:rsidR="002C50FA" w:rsidRPr="00BD6157" w:rsidRDefault="002C50FA" w:rsidP="00AA450D"/>
        </w:tc>
        <w:tc>
          <w:tcPr>
            <w:tcW w:w="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0490B31A" w14:textId="77777777" w:rsidR="002C50FA" w:rsidRPr="00BD6157" w:rsidRDefault="002C50FA" w:rsidP="00AA450D">
            <w:r>
              <w:rPr>
                <w:rFonts w:hint="eastAsia"/>
              </w:rPr>
              <w:t>5</w:t>
            </w:r>
          </w:p>
        </w:tc>
      </w:tr>
      <w:tr w:rsidR="002C50FA" w:rsidRPr="00BD6157" w14:paraId="0490B31F" w14:textId="77777777" w:rsidTr="007D0704">
        <w:trPr>
          <w:trHeight w:val="480"/>
          <w:tblCellSpacing w:w="0" w:type="dxa"/>
          <w:jc w:val="center"/>
        </w:trPr>
        <w:tc>
          <w:tcPr>
            <w:tcW w:w="460" w:type="dxa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0490B31C" w14:textId="77777777" w:rsidR="002C50FA" w:rsidRPr="00BD6157" w:rsidRDefault="002C50FA" w:rsidP="00AA450D">
            <w:r>
              <w:rPr>
                <w:rFonts w:hint="eastAsia"/>
              </w:rPr>
              <w:t>1</w:t>
            </w:r>
          </w:p>
        </w:tc>
        <w:tc>
          <w:tcPr>
            <w:tcW w:w="475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0490B31D" w14:textId="77777777" w:rsidR="002C50FA" w:rsidRPr="00BD6157" w:rsidRDefault="002C50FA" w:rsidP="00AA450D">
            <w:r>
              <w:rPr>
                <w:rFonts w:hint="eastAsia"/>
              </w:rPr>
              <w:t>7</w:t>
            </w:r>
          </w:p>
        </w:tc>
        <w:tc>
          <w:tcPr>
            <w:tcW w:w="460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0490B31E" w14:textId="77777777" w:rsidR="002C50FA" w:rsidRPr="00BD6157" w:rsidRDefault="002C50FA" w:rsidP="00AA450D">
            <w:r>
              <w:rPr>
                <w:rFonts w:hint="eastAsia"/>
              </w:rPr>
              <w:t>6</w:t>
            </w:r>
          </w:p>
        </w:tc>
      </w:tr>
    </w:tbl>
    <w:p w14:paraId="0490B320" w14:textId="77777777" w:rsidR="007110B2" w:rsidRDefault="00687094" w:rsidP="007110B2">
      <w:pPr>
        <w:jc w:val="center"/>
      </w:pPr>
      <w:r>
        <w:rPr>
          <w:rFonts w:hint="eastAsia"/>
        </w:rPr>
        <w:t xml:space="preserve">(Source) </w:t>
      </w:r>
      <w:r w:rsidR="002C50FA">
        <w:rPr>
          <w:rFonts w:hint="eastAsia"/>
        </w:rPr>
        <w:t xml:space="preserve">       </w:t>
      </w:r>
    </w:p>
    <w:p w14:paraId="0490B321" w14:textId="77777777" w:rsidR="007D0704" w:rsidRDefault="007D0704" w:rsidP="007D0704"/>
    <w:tbl>
      <w:tblPr>
        <w:tblW w:w="1395" w:type="dxa"/>
        <w:jc w:val="center"/>
        <w:tblCellSpacing w:w="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60"/>
        <w:gridCol w:w="475"/>
        <w:gridCol w:w="460"/>
      </w:tblGrid>
      <w:tr w:rsidR="007D0704" w:rsidRPr="00BD6157" w14:paraId="0490B325" w14:textId="77777777" w:rsidTr="00AA450D">
        <w:trPr>
          <w:trHeight w:val="480"/>
          <w:tblCellSpacing w:w="0" w:type="dxa"/>
          <w:jc w:val="center"/>
        </w:trPr>
        <w:tc>
          <w:tcPr>
            <w:tcW w:w="46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0490B322" w14:textId="77777777" w:rsidR="007D0704" w:rsidRPr="00BD6157" w:rsidRDefault="007D0704" w:rsidP="00AA450D">
            <w:r>
              <w:rPr>
                <w:rFonts w:hint="eastAsia"/>
              </w:rPr>
              <w:t>1</w:t>
            </w:r>
          </w:p>
        </w:tc>
        <w:tc>
          <w:tcPr>
            <w:tcW w:w="475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90B323" w14:textId="77777777" w:rsidR="007D0704" w:rsidRPr="00BD6157" w:rsidRDefault="007D0704" w:rsidP="00AA450D">
            <w:r>
              <w:rPr>
                <w:rFonts w:hint="eastAsia"/>
              </w:rPr>
              <w:t>2</w:t>
            </w:r>
          </w:p>
        </w:tc>
        <w:tc>
          <w:tcPr>
            <w:tcW w:w="460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0490B324" w14:textId="77777777" w:rsidR="007D0704" w:rsidRPr="00BD6157" w:rsidRDefault="007D0704" w:rsidP="00AA450D">
            <w:r>
              <w:rPr>
                <w:rFonts w:hint="eastAsia"/>
              </w:rPr>
              <w:t>3</w:t>
            </w:r>
          </w:p>
        </w:tc>
      </w:tr>
      <w:tr w:rsidR="007D0704" w:rsidRPr="00BD6157" w14:paraId="0490B329" w14:textId="77777777" w:rsidTr="00AA450D">
        <w:trPr>
          <w:trHeight w:val="480"/>
          <w:tblCellSpacing w:w="0" w:type="dxa"/>
          <w:jc w:val="center"/>
        </w:trPr>
        <w:tc>
          <w:tcPr>
            <w:tcW w:w="46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</w:tcPr>
          <w:p w14:paraId="0490B326" w14:textId="77777777" w:rsidR="007D0704" w:rsidRPr="00BD6157" w:rsidRDefault="007D0704" w:rsidP="00AA450D">
            <w:r>
              <w:rPr>
                <w:rFonts w:hint="eastAsia"/>
              </w:rPr>
              <w:t>8</w:t>
            </w:r>
          </w:p>
        </w:tc>
        <w:tc>
          <w:tcPr>
            <w:tcW w:w="4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90B327" w14:textId="77777777" w:rsidR="007D0704" w:rsidRPr="00BD6157" w:rsidRDefault="007D0704" w:rsidP="00AA450D"/>
        </w:tc>
        <w:tc>
          <w:tcPr>
            <w:tcW w:w="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14:paraId="0490B328" w14:textId="77777777" w:rsidR="007D0704" w:rsidRPr="00BD6157" w:rsidRDefault="007D0704" w:rsidP="00AA450D">
            <w:r>
              <w:rPr>
                <w:rFonts w:hint="eastAsia"/>
              </w:rPr>
              <w:t>4</w:t>
            </w:r>
          </w:p>
        </w:tc>
      </w:tr>
      <w:tr w:rsidR="007D0704" w:rsidRPr="00BD6157" w14:paraId="0490B32D" w14:textId="77777777" w:rsidTr="00AA450D">
        <w:trPr>
          <w:trHeight w:val="480"/>
          <w:tblCellSpacing w:w="0" w:type="dxa"/>
          <w:jc w:val="center"/>
        </w:trPr>
        <w:tc>
          <w:tcPr>
            <w:tcW w:w="460" w:type="dxa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</w:tcPr>
          <w:p w14:paraId="0490B32A" w14:textId="77777777" w:rsidR="007D0704" w:rsidRPr="00BD6157" w:rsidRDefault="007D0704" w:rsidP="00AA450D">
            <w:r>
              <w:rPr>
                <w:rFonts w:hint="eastAsia"/>
              </w:rPr>
              <w:t>7</w:t>
            </w:r>
          </w:p>
        </w:tc>
        <w:tc>
          <w:tcPr>
            <w:tcW w:w="475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14:paraId="0490B32B" w14:textId="77777777" w:rsidR="007D0704" w:rsidRPr="00BD6157" w:rsidRDefault="007D0704" w:rsidP="00AA450D">
            <w:r>
              <w:rPr>
                <w:rFonts w:hint="eastAsia"/>
              </w:rPr>
              <w:t>6</w:t>
            </w:r>
          </w:p>
        </w:tc>
        <w:tc>
          <w:tcPr>
            <w:tcW w:w="460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14:paraId="0490B32C" w14:textId="77777777" w:rsidR="007D0704" w:rsidRPr="00BD6157" w:rsidRDefault="007D0704" w:rsidP="00AA450D">
            <w:r>
              <w:rPr>
                <w:rFonts w:hint="eastAsia"/>
              </w:rPr>
              <w:t>5</w:t>
            </w:r>
          </w:p>
        </w:tc>
      </w:tr>
    </w:tbl>
    <w:p w14:paraId="0490B32E" w14:textId="77777777" w:rsidR="007D0704" w:rsidRDefault="007D0704" w:rsidP="007D0704">
      <w:pPr>
        <w:jc w:val="center"/>
      </w:pPr>
      <w:r>
        <w:rPr>
          <w:rFonts w:hint="eastAsia"/>
        </w:rPr>
        <w:t xml:space="preserve">(Target)        </w:t>
      </w:r>
    </w:p>
    <w:p w14:paraId="0490B32F" w14:textId="77777777" w:rsidR="007D0704" w:rsidRDefault="007D0704" w:rsidP="007110B2">
      <w:pPr>
        <w:jc w:val="center"/>
      </w:pPr>
    </w:p>
    <w:p w14:paraId="0490B330" w14:textId="77777777" w:rsidR="00484DC9" w:rsidRDefault="00484DC9"/>
    <w:p w14:paraId="0490B331" w14:textId="77777777" w:rsidR="00484DC9" w:rsidRDefault="003D7F04" w:rsidP="003D7F04">
      <w:pPr>
        <w:numPr>
          <w:ilvl w:val="0"/>
          <w:numId w:val="4"/>
        </w:numPr>
      </w:pPr>
      <w:r>
        <w:rPr>
          <w:rFonts w:hint="eastAsia"/>
        </w:rPr>
        <w:t xml:space="preserve">If you have only memory space with M, how do you design an efficient bi-directional search? </w:t>
      </w:r>
    </w:p>
    <w:p w14:paraId="0490B332" w14:textId="77777777" w:rsidR="007274E9" w:rsidRDefault="007274E9" w:rsidP="007274E9"/>
    <w:p w14:paraId="0490B333" w14:textId="77777777" w:rsidR="007274E9" w:rsidRDefault="007274E9" w:rsidP="003D7F04">
      <w:pPr>
        <w:numPr>
          <w:ilvl w:val="0"/>
          <w:numId w:val="4"/>
        </w:numPr>
      </w:pPr>
      <w:r>
        <w:t xml:space="preserve">If you want to use additive pattern databases for 1-7 and 8-15, how do you design the pattern databases and what sizes do you need? </w:t>
      </w:r>
    </w:p>
    <w:p w14:paraId="0490B334" w14:textId="77777777" w:rsidR="007274E9" w:rsidRDefault="003B1780" w:rsidP="007274E9">
      <w:pPr>
        <w:pStyle w:val="ListParagraph"/>
      </w:pPr>
      <w:r w:rsidRPr="007274E9">
        <w:rPr>
          <w:noProof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0490B339" wp14:editId="0490B33A">
                <wp:simplePos x="0" y="0"/>
                <wp:positionH relativeFrom="column">
                  <wp:posOffset>603250</wp:posOffset>
                </wp:positionH>
                <wp:positionV relativeFrom="paragraph">
                  <wp:posOffset>165100</wp:posOffset>
                </wp:positionV>
                <wp:extent cx="2087880" cy="1910715"/>
                <wp:effectExtent l="19050" t="0" r="7620" b="0"/>
                <wp:wrapNone/>
                <wp:docPr id="2" name="群組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744E3AD5-44F5-47BE-A7F5-6EFD8A54FA5D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087880" cy="1910715"/>
                          <a:chOff x="0" y="0"/>
                          <a:chExt cx="2087563" cy="1910751"/>
                        </a:xfrm>
                      </wpg:grpSpPr>
                      <pic:pic xmlns:pic="http://schemas.openxmlformats.org/drawingml/2006/picture">
                        <pic:nvPicPr>
                          <pic:cNvPr id="3" name="Picture 5">
                            <a:extLst>
                              <a:ext uri="{FF2B5EF4-FFF2-40B4-BE49-F238E27FC236}">
                                <a16:creationId xmlns:a16="http://schemas.microsoft.com/office/drawing/2014/main" id="{2BA39E8E-58A1-4885-9841-741742BE5E0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324" t="51149" r="58741" b="9899"/>
                          <a:stretch/>
                        </pic:blipFill>
                        <pic:spPr bwMode="auto">
                          <a:xfrm>
                            <a:off x="143347" y="0"/>
                            <a:ext cx="1944216" cy="19107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" name="Line 14">
                          <a:extLst>
                            <a:ext uri="{FF2B5EF4-FFF2-40B4-BE49-F238E27FC236}">
                              <a16:creationId xmlns:a16="http://schemas.microsoft.com/office/drawing/2014/main" id="{71820F72-7040-4F72-A32D-29649618D29A}"/>
                            </a:ext>
                          </a:extLst>
                        </wps:cNvPr>
                        <wps:cNvCnPr/>
                        <wps:spPr bwMode="auto">
                          <a:xfrm rot="10800000">
                            <a:off x="0" y="996327"/>
                            <a:ext cx="2087563" cy="0"/>
                          </a:xfrm>
                          <a:prstGeom prst="line">
                            <a:avLst/>
                          </a:prstGeom>
                          <a:noFill/>
                          <a:ln w="57150">
                            <a:solidFill>
                              <a:sysClr val="windowText" lastClr="000000"/>
                            </a:solidFill>
                            <a:round/>
                            <a:headEnd type="none" w="sm" len="sm"/>
                            <a:tailEnd type="none" w="sm" len="sm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03910A" id="群組 1" o:spid="_x0000_s1026" style="position:absolute;margin-left:47.5pt;margin-top:13pt;width:164.4pt;height:150.45pt;z-index:251657728" coordsize="20875,191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">
                <v:shape id="Picture 5" o:spid="_x0000_s1027" type="#_x0000_t75" style="position:absolute;left:1433;width:19442;height:191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">
                  <v:imagedata r:id="rId8" o:title="" croptop="33521f" cropbottom="6487f" cropleft="3489f" cropright="38497f"/>
                </v:shape>
                <v:line id="Line 14" o:spid="_x0000_s1028" style="position:absolute;rotation:180;visibility:visible;mso-wrap-style:square" from="0,9963" to="20875,99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" strokecolor="windowText" strokeweight="4.5pt">
                  <v:stroke startarrowwidth="narrow" startarrowlength="short" endarrowwidth="narrow" endarrowlength="short"/>
                </v:line>
              </v:group>
            </w:pict>
          </mc:Fallback>
        </mc:AlternateContent>
      </w:r>
    </w:p>
    <w:p w14:paraId="0490B335" w14:textId="77777777" w:rsidR="007274E9" w:rsidRDefault="007274E9" w:rsidP="007274E9"/>
    <w:p w14:paraId="0490B336" w14:textId="77777777" w:rsidR="00484DC9" w:rsidRDefault="00484DC9"/>
    <w:p w14:paraId="0490B337" w14:textId="77777777" w:rsidR="003D7F04" w:rsidRDefault="003D7F04"/>
    <w:p w14:paraId="0490B338" w14:textId="77777777" w:rsidR="003D7F04" w:rsidRPr="005B6EF2" w:rsidRDefault="003D7F04"/>
    <w:sectPr w:rsidR="003D7F04" w:rsidRPr="005B6EF2" w:rsidSect="005B6EF2">
      <w:pgSz w:w="11906" w:h="16838"/>
      <w:pgMar w:top="1440" w:right="1106" w:bottom="1440" w:left="126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A6D98" w14:textId="77777777" w:rsidR="00180C90" w:rsidRDefault="00180C90" w:rsidP="002C50FA">
      <w:r>
        <w:separator/>
      </w:r>
    </w:p>
  </w:endnote>
  <w:endnote w:type="continuationSeparator" w:id="0">
    <w:p w14:paraId="23C436B9" w14:textId="77777777" w:rsidR="00180C90" w:rsidRDefault="00180C90" w:rsidP="002C50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B0503030403020204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6DB04" w14:textId="77777777" w:rsidR="00180C90" w:rsidRDefault="00180C90" w:rsidP="002C50FA">
      <w:r>
        <w:separator/>
      </w:r>
    </w:p>
  </w:footnote>
  <w:footnote w:type="continuationSeparator" w:id="0">
    <w:p w14:paraId="71F41156" w14:textId="77777777" w:rsidR="00180C90" w:rsidRDefault="00180C90" w:rsidP="002C50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1.2pt;height:11.2pt" o:bullet="t">
        <v:imagedata r:id="rId1" o:title="clip_image001"/>
      </v:shape>
    </w:pict>
  </w:numPicBullet>
  <w:abstractNum w:abstractNumId="0" w15:restartNumberingAfterBreak="0">
    <w:nsid w:val="18024C34"/>
    <w:multiLevelType w:val="hybridMultilevel"/>
    <w:tmpl w:val="E730CB6C"/>
    <w:lvl w:ilvl="0" w:tplc="B308D0B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1A31063F"/>
    <w:multiLevelType w:val="hybridMultilevel"/>
    <w:tmpl w:val="AE48A0E2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AEA4038"/>
    <w:multiLevelType w:val="hybridMultilevel"/>
    <w:tmpl w:val="EEA60A68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12D0389"/>
    <w:multiLevelType w:val="hybridMultilevel"/>
    <w:tmpl w:val="21F2905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3678592A"/>
    <w:multiLevelType w:val="hybridMultilevel"/>
    <w:tmpl w:val="C4F69F52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54422FEF"/>
    <w:multiLevelType w:val="hybridMultilevel"/>
    <w:tmpl w:val="4C083988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683E62C3"/>
    <w:multiLevelType w:val="hybridMultilevel"/>
    <w:tmpl w:val="1FA0B150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72267492"/>
    <w:multiLevelType w:val="hybridMultilevel"/>
    <w:tmpl w:val="AA8C33D6"/>
    <w:lvl w:ilvl="0" w:tplc="E04A244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CE04442">
      <w:start w:val="3624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30AFFDA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92C18E6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0E0FCE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724E61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488870E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A8A8DC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FB668B2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233615677">
    <w:abstractNumId w:val="0"/>
  </w:num>
  <w:num w:numId="2" w16cid:durableId="1628580043">
    <w:abstractNumId w:val="7"/>
  </w:num>
  <w:num w:numId="3" w16cid:durableId="853106708">
    <w:abstractNumId w:val="6"/>
  </w:num>
  <w:num w:numId="4" w16cid:durableId="679939786">
    <w:abstractNumId w:val="3"/>
  </w:num>
  <w:num w:numId="5" w16cid:durableId="1244225047">
    <w:abstractNumId w:val="4"/>
  </w:num>
  <w:num w:numId="6" w16cid:durableId="1515261390">
    <w:abstractNumId w:val="1"/>
  </w:num>
  <w:num w:numId="7" w16cid:durableId="204417313">
    <w:abstractNumId w:val="5"/>
  </w:num>
  <w:num w:numId="8" w16cid:durableId="14690561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jW0NDMxMDEwtjRV0lEKTi0uzszPAykwqgUAB36QwCwAAAA="/>
  </w:docVars>
  <w:rsids>
    <w:rsidRoot w:val="005B6EF2"/>
    <w:rsid w:val="00010735"/>
    <w:rsid w:val="00013111"/>
    <w:rsid w:val="0002424E"/>
    <w:rsid w:val="00042620"/>
    <w:rsid w:val="00054987"/>
    <w:rsid w:val="00057FE0"/>
    <w:rsid w:val="000673CE"/>
    <w:rsid w:val="00072387"/>
    <w:rsid w:val="00072C6D"/>
    <w:rsid w:val="00087070"/>
    <w:rsid w:val="0008790D"/>
    <w:rsid w:val="00090D63"/>
    <w:rsid w:val="000A5F64"/>
    <w:rsid w:val="000B4C45"/>
    <w:rsid w:val="000C25DD"/>
    <w:rsid w:val="000C2C7C"/>
    <w:rsid w:val="000F2228"/>
    <w:rsid w:val="001075A5"/>
    <w:rsid w:val="001123B1"/>
    <w:rsid w:val="0011253B"/>
    <w:rsid w:val="00114C20"/>
    <w:rsid w:val="00131E19"/>
    <w:rsid w:val="00136749"/>
    <w:rsid w:val="00136E26"/>
    <w:rsid w:val="00141210"/>
    <w:rsid w:val="00175195"/>
    <w:rsid w:val="00177FF8"/>
    <w:rsid w:val="00180C90"/>
    <w:rsid w:val="0019199F"/>
    <w:rsid w:val="00193A3C"/>
    <w:rsid w:val="001A23AE"/>
    <w:rsid w:val="001B41D2"/>
    <w:rsid w:val="001B641F"/>
    <w:rsid w:val="001E033D"/>
    <w:rsid w:val="001E0B5C"/>
    <w:rsid w:val="001E5FA4"/>
    <w:rsid w:val="001F6046"/>
    <w:rsid w:val="00201EEA"/>
    <w:rsid w:val="0020712C"/>
    <w:rsid w:val="002115E0"/>
    <w:rsid w:val="00216819"/>
    <w:rsid w:val="0023285A"/>
    <w:rsid w:val="00235DF6"/>
    <w:rsid w:val="00253F53"/>
    <w:rsid w:val="0027771C"/>
    <w:rsid w:val="00280A17"/>
    <w:rsid w:val="002A6F20"/>
    <w:rsid w:val="002B08E7"/>
    <w:rsid w:val="002C50FA"/>
    <w:rsid w:val="002D487A"/>
    <w:rsid w:val="002E0C83"/>
    <w:rsid w:val="002F37D1"/>
    <w:rsid w:val="00306913"/>
    <w:rsid w:val="0031682C"/>
    <w:rsid w:val="0032037A"/>
    <w:rsid w:val="00321CE6"/>
    <w:rsid w:val="003259CF"/>
    <w:rsid w:val="003321A6"/>
    <w:rsid w:val="0033555C"/>
    <w:rsid w:val="0033626B"/>
    <w:rsid w:val="003369D4"/>
    <w:rsid w:val="003426BD"/>
    <w:rsid w:val="00376487"/>
    <w:rsid w:val="0039475A"/>
    <w:rsid w:val="003A4160"/>
    <w:rsid w:val="003B1780"/>
    <w:rsid w:val="003B5484"/>
    <w:rsid w:val="003C2D94"/>
    <w:rsid w:val="003D7F04"/>
    <w:rsid w:val="003E399D"/>
    <w:rsid w:val="003F2D2A"/>
    <w:rsid w:val="003F36B2"/>
    <w:rsid w:val="004068E9"/>
    <w:rsid w:val="004109C8"/>
    <w:rsid w:val="0042256C"/>
    <w:rsid w:val="004264C6"/>
    <w:rsid w:val="004403A4"/>
    <w:rsid w:val="00453A83"/>
    <w:rsid w:val="00484DC9"/>
    <w:rsid w:val="0049278A"/>
    <w:rsid w:val="004A34B1"/>
    <w:rsid w:val="004A77F7"/>
    <w:rsid w:val="004B19E1"/>
    <w:rsid w:val="004B3966"/>
    <w:rsid w:val="004C3F96"/>
    <w:rsid w:val="004E5F0B"/>
    <w:rsid w:val="00503BA5"/>
    <w:rsid w:val="00512B16"/>
    <w:rsid w:val="005177AA"/>
    <w:rsid w:val="005428FD"/>
    <w:rsid w:val="005515F3"/>
    <w:rsid w:val="00554BA4"/>
    <w:rsid w:val="00567D25"/>
    <w:rsid w:val="00591EA9"/>
    <w:rsid w:val="005B6EF2"/>
    <w:rsid w:val="005C5A35"/>
    <w:rsid w:val="005C6BF0"/>
    <w:rsid w:val="005E3FB7"/>
    <w:rsid w:val="005E5D50"/>
    <w:rsid w:val="005E75F5"/>
    <w:rsid w:val="005F48D1"/>
    <w:rsid w:val="00600F0C"/>
    <w:rsid w:val="00631582"/>
    <w:rsid w:val="006316D4"/>
    <w:rsid w:val="00633021"/>
    <w:rsid w:val="006364AE"/>
    <w:rsid w:val="006423AA"/>
    <w:rsid w:val="00655B80"/>
    <w:rsid w:val="00662AB6"/>
    <w:rsid w:val="00670861"/>
    <w:rsid w:val="006832C0"/>
    <w:rsid w:val="00684072"/>
    <w:rsid w:val="00687094"/>
    <w:rsid w:val="006875E4"/>
    <w:rsid w:val="0068774B"/>
    <w:rsid w:val="00691CF7"/>
    <w:rsid w:val="006C73D4"/>
    <w:rsid w:val="006D00C4"/>
    <w:rsid w:val="006D1DEB"/>
    <w:rsid w:val="006F3E64"/>
    <w:rsid w:val="006F5D68"/>
    <w:rsid w:val="00706995"/>
    <w:rsid w:val="007110B2"/>
    <w:rsid w:val="00714EC9"/>
    <w:rsid w:val="00716534"/>
    <w:rsid w:val="007179B4"/>
    <w:rsid w:val="007274E9"/>
    <w:rsid w:val="00737D3C"/>
    <w:rsid w:val="00746AC7"/>
    <w:rsid w:val="00754B52"/>
    <w:rsid w:val="00777E08"/>
    <w:rsid w:val="00783B4B"/>
    <w:rsid w:val="00783C2E"/>
    <w:rsid w:val="00784375"/>
    <w:rsid w:val="007871F6"/>
    <w:rsid w:val="00791C22"/>
    <w:rsid w:val="00795A9C"/>
    <w:rsid w:val="00795BDB"/>
    <w:rsid w:val="007A1896"/>
    <w:rsid w:val="007A7DFD"/>
    <w:rsid w:val="007C53A4"/>
    <w:rsid w:val="007D0704"/>
    <w:rsid w:val="007D6C58"/>
    <w:rsid w:val="007E12FE"/>
    <w:rsid w:val="007F0B05"/>
    <w:rsid w:val="007F253B"/>
    <w:rsid w:val="007F3B96"/>
    <w:rsid w:val="008051E6"/>
    <w:rsid w:val="00813751"/>
    <w:rsid w:val="008A2C85"/>
    <w:rsid w:val="008B3D46"/>
    <w:rsid w:val="008B405E"/>
    <w:rsid w:val="008C2369"/>
    <w:rsid w:val="008F23E7"/>
    <w:rsid w:val="008F285E"/>
    <w:rsid w:val="009045AE"/>
    <w:rsid w:val="0091229A"/>
    <w:rsid w:val="009133AF"/>
    <w:rsid w:val="00914BD7"/>
    <w:rsid w:val="00932C64"/>
    <w:rsid w:val="009401BA"/>
    <w:rsid w:val="00946A8F"/>
    <w:rsid w:val="00966867"/>
    <w:rsid w:val="0097284C"/>
    <w:rsid w:val="00983581"/>
    <w:rsid w:val="00996A55"/>
    <w:rsid w:val="009B359A"/>
    <w:rsid w:val="009B5F5B"/>
    <w:rsid w:val="009F10D0"/>
    <w:rsid w:val="00A221B2"/>
    <w:rsid w:val="00A35663"/>
    <w:rsid w:val="00A35CB2"/>
    <w:rsid w:val="00A63489"/>
    <w:rsid w:val="00A84DED"/>
    <w:rsid w:val="00A90AB8"/>
    <w:rsid w:val="00AA450D"/>
    <w:rsid w:val="00AA50F6"/>
    <w:rsid w:val="00AB2F35"/>
    <w:rsid w:val="00AB4048"/>
    <w:rsid w:val="00AB4633"/>
    <w:rsid w:val="00AB7F58"/>
    <w:rsid w:val="00B025F7"/>
    <w:rsid w:val="00B03636"/>
    <w:rsid w:val="00B15D5F"/>
    <w:rsid w:val="00B220B1"/>
    <w:rsid w:val="00B259D7"/>
    <w:rsid w:val="00B52B4D"/>
    <w:rsid w:val="00B52CE4"/>
    <w:rsid w:val="00B762E0"/>
    <w:rsid w:val="00B9738D"/>
    <w:rsid w:val="00BA0FDD"/>
    <w:rsid w:val="00BB08D4"/>
    <w:rsid w:val="00BC4632"/>
    <w:rsid w:val="00BD6157"/>
    <w:rsid w:val="00BD6E5B"/>
    <w:rsid w:val="00BE2E31"/>
    <w:rsid w:val="00BE3E91"/>
    <w:rsid w:val="00BE7FD8"/>
    <w:rsid w:val="00BF520F"/>
    <w:rsid w:val="00C02B76"/>
    <w:rsid w:val="00C03737"/>
    <w:rsid w:val="00C15344"/>
    <w:rsid w:val="00C17423"/>
    <w:rsid w:val="00C17461"/>
    <w:rsid w:val="00C20A7D"/>
    <w:rsid w:val="00C271F5"/>
    <w:rsid w:val="00C40E29"/>
    <w:rsid w:val="00C438B1"/>
    <w:rsid w:val="00C54BD5"/>
    <w:rsid w:val="00C6131E"/>
    <w:rsid w:val="00C623D4"/>
    <w:rsid w:val="00C72AD9"/>
    <w:rsid w:val="00C72DAE"/>
    <w:rsid w:val="00CA3E49"/>
    <w:rsid w:val="00CB4C8E"/>
    <w:rsid w:val="00CD0C67"/>
    <w:rsid w:val="00CD18A1"/>
    <w:rsid w:val="00CE13E3"/>
    <w:rsid w:val="00CE55A8"/>
    <w:rsid w:val="00CF026F"/>
    <w:rsid w:val="00CF0BAB"/>
    <w:rsid w:val="00CF45ED"/>
    <w:rsid w:val="00D01FA3"/>
    <w:rsid w:val="00D22414"/>
    <w:rsid w:val="00D27610"/>
    <w:rsid w:val="00D32CF8"/>
    <w:rsid w:val="00D40C30"/>
    <w:rsid w:val="00D507B2"/>
    <w:rsid w:val="00D62C8F"/>
    <w:rsid w:val="00D66FE4"/>
    <w:rsid w:val="00D759B3"/>
    <w:rsid w:val="00D81661"/>
    <w:rsid w:val="00D8577E"/>
    <w:rsid w:val="00D87A3A"/>
    <w:rsid w:val="00DD0329"/>
    <w:rsid w:val="00E00837"/>
    <w:rsid w:val="00E074F8"/>
    <w:rsid w:val="00E10193"/>
    <w:rsid w:val="00E11176"/>
    <w:rsid w:val="00E16B7B"/>
    <w:rsid w:val="00E17721"/>
    <w:rsid w:val="00E216F7"/>
    <w:rsid w:val="00E27347"/>
    <w:rsid w:val="00E41F59"/>
    <w:rsid w:val="00E4615D"/>
    <w:rsid w:val="00E47B9E"/>
    <w:rsid w:val="00E84415"/>
    <w:rsid w:val="00EA2A89"/>
    <w:rsid w:val="00EA5165"/>
    <w:rsid w:val="00EA5C86"/>
    <w:rsid w:val="00EB4C83"/>
    <w:rsid w:val="00ED5EB1"/>
    <w:rsid w:val="00ED60E7"/>
    <w:rsid w:val="00EE3DFA"/>
    <w:rsid w:val="00EE64EE"/>
    <w:rsid w:val="00EF2F0E"/>
    <w:rsid w:val="00EF3BB5"/>
    <w:rsid w:val="00F130D6"/>
    <w:rsid w:val="00F27163"/>
    <w:rsid w:val="00F31AD2"/>
    <w:rsid w:val="00F34B6B"/>
    <w:rsid w:val="00F40A11"/>
    <w:rsid w:val="00F42D03"/>
    <w:rsid w:val="00F42D36"/>
    <w:rsid w:val="00F62BE6"/>
    <w:rsid w:val="00FA154C"/>
    <w:rsid w:val="00FA6864"/>
    <w:rsid w:val="00FD16C7"/>
    <w:rsid w:val="00FD65A3"/>
    <w:rsid w:val="00FE5C18"/>
    <w:rsid w:val="00FF0A81"/>
    <w:rsid w:val="00FF4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90B310"/>
  <w15:chartTrackingRefBased/>
  <w15:docId w15:val="{AE14F0B4-9851-4D39-A698-A12AC5951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4048"/>
    <w:pPr>
      <w:widowControl w:val="0"/>
    </w:pPr>
    <w:rPr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C50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rsid w:val="002C50FA"/>
    <w:rPr>
      <w:kern w:val="2"/>
    </w:rPr>
  </w:style>
  <w:style w:type="paragraph" w:styleId="Footer">
    <w:name w:val="footer"/>
    <w:basedOn w:val="Normal"/>
    <w:link w:val="FooterChar"/>
    <w:rsid w:val="002C50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rsid w:val="002C50FA"/>
    <w:rPr>
      <w:kern w:val="2"/>
    </w:rPr>
  </w:style>
  <w:style w:type="paragraph" w:styleId="ListParagraph">
    <w:name w:val="List Paragraph"/>
    <w:basedOn w:val="Normal"/>
    <w:uiPriority w:val="34"/>
    <w:qFormat/>
    <w:rsid w:val="007274E9"/>
    <w:pPr>
      <w:ind w:left="720"/>
    </w:pPr>
  </w:style>
  <w:style w:type="paragraph" w:styleId="NormalWeb">
    <w:name w:val="Normal (Web)"/>
    <w:basedOn w:val="Normal"/>
    <w:uiPriority w:val="99"/>
    <w:unhideWhenUsed/>
    <w:rsid w:val="007274E9"/>
    <w:pPr>
      <w:widowControl/>
      <w:spacing w:before="100" w:beforeAutospacing="1" w:after="100" w:afterAutospacing="1"/>
    </w:pPr>
    <w:rPr>
      <w:kern w:val="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61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3</TotalTime>
  <Pages>1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1 of the course: Theory of Computer Games</vt:lpstr>
    </vt:vector>
  </TitlesOfParts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1 of the course: Theory of Computer Games</dc:title>
  <dc:subject/>
  <dc:creator>icwu</dc:creator>
  <cp:keywords/>
  <cp:lastModifiedBy>Hung Guei</cp:lastModifiedBy>
  <cp:revision>17</cp:revision>
  <cp:lastPrinted>2022-10-11T10:30:00Z</cp:lastPrinted>
  <dcterms:created xsi:type="dcterms:W3CDTF">2021-10-22T17:40:00Z</dcterms:created>
  <dcterms:modified xsi:type="dcterms:W3CDTF">2022-10-11T10:30:00Z</dcterms:modified>
</cp:coreProperties>
</file>